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6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600700" cy="4516693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600700" cy="3680336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5T17:14:37Z</dcterms:created>
  <dcterms:modified xsi:type="dcterms:W3CDTF">2023-10-25T17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